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C87B15" w14:textId="77777777" w:rsidR="00BE6B53" w:rsidRPr="00E12E68" w:rsidRDefault="00E12E68" w:rsidP="00E12E68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E12E68">
        <w:rPr>
          <w:rFonts w:ascii="Times New Roman" w:hAnsi="Times New Roman"/>
          <w:b/>
          <w:sz w:val="28"/>
          <w:szCs w:val="28"/>
          <w:u w:val="single"/>
        </w:rPr>
        <w:t>Control System Laboratory Report</w:t>
      </w:r>
    </w:p>
    <w:p w14:paraId="6926851B" w14:textId="77777777" w:rsidR="00416C38" w:rsidRPr="00416C38" w:rsidRDefault="00416C38">
      <w:pPr>
        <w:rPr>
          <w:rFonts w:ascii="Times New Roman" w:hAnsi="Times New Roman"/>
          <w:b/>
          <w:sz w:val="28"/>
          <w:szCs w:val="28"/>
        </w:rPr>
      </w:pPr>
    </w:p>
    <w:p w14:paraId="05CD4AA8" w14:textId="370AEDBB" w:rsidR="002463E0" w:rsidRPr="00416C38" w:rsidRDefault="002463E0">
      <w:pPr>
        <w:rPr>
          <w:rFonts w:ascii="Times New Roman" w:hAnsi="Times New Roman"/>
          <w:b/>
          <w:sz w:val="28"/>
          <w:szCs w:val="28"/>
        </w:rPr>
      </w:pPr>
      <w:r w:rsidRPr="00416C38">
        <w:rPr>
          <w:rFonts w:ascii="Times New Roman" w:hAnsi="Times New Roman"/>
          <w:b/>
          <w:sz w:val="28"/>
          <w:szCs w:val="28"/>
        </w:rPr>
        <w:t xml:space="preserve">Name </w:t>
      </w:r>
      <w:r w:rsidR="00416C38" w:rsidRPr="00416C38">
        <w:rPr>
          <w:rFonts w:ascii="Times New Roman" w:hAnsi="Times New Roman"/>
          <w:b/>
          <w:sz w:val="28"/>
          <w:szCs w:val="28"/>
        </w:rPr>
        <w:t xml:space="preserve">and ID no. </w:t>
      </w:r>
      <w:r w:rsidRPr="00416C38">
        <w:rPr>
          <w:rFonts w:ascii="Times New Roman" w:hAnsi="Times New Roman"/>
          <w:b/>
          <w:sz w:val="28"/>
          <w:szCs w:val="28"/>
        </w:rPr>
        <w:t xml:space="preserve">of the Student: </w:t>
      </w:r>
      <w:r w:rsidR="003222AF">
        <w:rPr>
          <w:rFonts w:ascii="Times New Roman" w:hAnsi="Times New Roman"/>
          <w:b/>
          <w:sz w:val="28"/>
          <w:szCs w:val="28"/>
        </w:rPr>
        <w:t>Raghuram C S 2019A3PS0357H</w:t>
      </w:r>
    </w:p>
    <w:p w14:paraId="2FB5CD73" w14:textId="77777777" w:rsidR="00416C38" w:rsidRPr="00416C38" w:rsidRDefault="00416C38">
      <w:pPr>
        <w:rPr>
          <w:rFonts w:ascii="Times New Roman" w:hAnsi="Times New Roman"/>
          <w:b/>
          <w:sz w:val="28"/>
          <w:szCs w:val="28"/>
        </w:rPr>
      </w:pPr>
    </w:p>
    <w:p w14:paraId="0F5B55D2" w14:textId="1DB45977" w:rsidR="00416C38" w:rsidRDefault="00A91402">
      <w:pPr>
        <w:rPr>
          <w:rFonts w:ascii="Times New Roman" w:hAnsi="Times New Roman"/>
          <w:b/>
          <w:sz w:val="28"/>
          <w:szCs w:val="28"/>
        </w:rPr>
      </w:pPr>
      <w:r w:rsidRPr="00A91402">
        <w:rPr>
          <w:rFonts w:ascii="Times New Roman" w:hAnsi="Times New Roman"/>
          <w:b/>
          <w:sz w:val="28"/>
          <w:szCs w:val="28"/>
        </w:rPr>
        <w:t>BALANCE CONTROL</w:t>
      </w:r>
    </w:p>
    <w:p w14:paraId="2AD8FED3" w14:textId="039071C3" w:rsidR="00A91402" w:rsidRPr="00416C38" w:rsidRDefault="00A91402">
      <w:pPr>
        <w:rPr>
          <w:rFonts w:ascii="Times New Roman" w:hAnsi="Times New Roman"/>
          <w:b/>
          <w:sz w:val="28"/>
          <w:szCs w:val="28"/>
        </w:rPr>
      </w:pPr>
      <w:r w:rsidRPr="00A91402">
        <w:rPr>
          <w:rFonts w:ascii="Times New Roman" w:hAnsi="Times New Roman"/>
          <w:b/>
          <w:sz w:val="28"/>
          <w:szCs w:val="28"/>
        </w:rPr>
        <w:t>MATLAB Simulink model and balance control in simulation environment</w:t>
      </w:r>
    </w:p>
    <w:p w14:paraId="18A48EBB" w14:textId="1E48F707" w:rsidR="00BC4B52" w:rsidRDefault="00416C38" w:rsidP="00BC4B52">
      <w:pPr>
        <w:rPr>
          <w:rFonts w:ascii="Times New Roman" w:hAnsi="Times New Roman"/>
          <w:b/>
          <w:sz w:val="28"/>
          <w:szCs w:val="28"/>
        </w:rPr>
      </w:pPr>
      <w:r w:rsidRPr="00416C38">
        <w:rPr>
          <w:rFonts w:ascii="Times New Roman" w:hAnsi="Times New Roman"/>
          <w:b/>
          <w:sz w:val="28"/>
          <w:szCs w:val="28"/>
        </w:rPr>
        <w:t>Model/Simulation:</w:t>
      </w:r>
    </w:p>
    <w:p w14:paraId="4F8CBD4D" w14:textId="77777777" w:rsidR="00E07C22" w:rsidRDefault="00E07C22" w:rsidP="00BC4B52">
      <w:pPr>
        <w:rPr>
          <w:rFonts w:ascii="Times New Roman" w:hAnsi="Times New Roman"/>
          <w:b/>
          <w:sz w:val="28"/>
          <w:szCs w:val="28"/>
        </w:rPr>
      </w:pPr>
    </w:p>
    <w:p w14:paraId="446032B6" w14:textId="49410DDF" w:rsidR="000A04DA" w:rsidRDefault="00BC4B52" w:rsidP="00BC4B52">
      <w:pPr>
        <w:rPr>
          <w:noProof/>
        </w:rPr>
      </w:pPr>
      <w:r w:rsidRPr="00BC4B52">
        <w:rPr>
          <w:noProof/>
        </w:rPr>
        <w:t xml:space="preserve"> </w:t>
      </w:r>
      <w:r w:rsidR="00A91402" w:rsidRPr="00A91402">
        <w:rPr>
          <w:rFonts w:ascii="Arial" w:hAnsi="Arial" w:cs="Arial"/>
          <w:color w:val="000000"/>
          <w:sz w:val="28"/>
          <w:szCs w:val="28"/>
        </w:rPr>
        <w:t>PD Controller based balance control</w:t>
      </w:r>
      <w:r w:rsidR="00A91402">
        <w:rPr>
          <w:noProof/>
        </w:rPr>
        <w:drawing>
          <wp:inline distT="0" distB="0" distL="0" distR="0" wp14:anchorId="09C94CC3" wp14:editId="4A2637AC">
            <wp:extent cx="6645910" cy="222123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2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4C25E" w14:textId="04E174C8" w:rsidR="00BC4B52" w:rsidRDefault="00BC4B52" w:rsidP="00BC4B52">
      <w:pPr>
        <w:rPr>
          <w:noProof/>
        </w:rPr>
      </w:pPr>
    </w:p>
    <w:p w14:paraId="4A93494C" w14:textId="0DEE5DD7" w:rsidR="000622B6" w:rsidRDefault="00416C38">
      <w:pPr>
        <w:rPr>
          <w:rFonts w:ascii="Times New Roman" w:hAnsi="Times New Roman"/>
          <w:b/>
          <w:sz w:val="28"/>
          <w:szCs w:val="28"/>
        </w:rPr>
      </w:pPr>
      <w:r w:rsidRPr="00416C38">
        <w:rPr>
          <w:rFonts w:ascii="Times New Roman" w:hAnsi="Times New Roman"/>
          <w:b/>
          <w:sz w:val="28"/>
          <w:szCs w:val="28"/>
        </w:rPr>
        <w:t>Results:</w:t>
      </w:r>
      <w:r w:rsidR="00A91402">
        <w:rPr>
          <w:rFonts w:ascii="Times New Roman" w:hAnsi="Times New Roman"/>
          <w:b/>
          <w:sz w:val="28"/>
          <w:szCs w:val="28"/>
        </w:rPr>
        <w:t xml:space="preserve">  </w:t>
      </w:r>
    </w:p>
    <w:p w14:paraId="75039A74" w14:textId="6D994AAB" w:rsidR="00E07C22" w:rsidRDefault="00E07C22">
      <w:pPr>
        <w:rPr>
          <w:noProof/>
        </w:rPr>
      </w:pPr>
      <w:r w:rsidRPr="00E07C22">
        <w:rPr>
          <w:noProof/>
        </w:rPr>
        <w:t xml:space="preserve"> </w:t>
      </w:r>
      <w:r w:rsidR="00A91402">
        <w:rPr>
          <w:noProof/>
        </w:rPr>
        <w:drawing>
          <wp:inline distT="0" distB="0" distL="0" distR="0" wp14:anchorId="254AA574" wp14:editId="0F998821">
            <wp:extent cx="3600450" cy="329772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6914" cy="330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686EB" w14:textId="77777777" w:rsidR="00B607E4" w:rsidRDefault="00B607E4">
      <w:pPr>
        <w:rPr>
          <w:noProof/>
        </w:rPr>
      </w:pPr>
    </w:p>
    <w:p w14:paraId="33E80A05" w14:textId="77777777" w:rsidR="00B607E4" w:rsidRDefault="00B607E4">
      <w:pPr>
        <w:rPr>
          <w:noProof/>
        </w:rPr>
      </w:pPr>
    </w:p>
    <w:p w14:paraId="3E8EEA91" w14:textId="1682D312" w:rsidR="00A91402" w:rsidRDefault="00A91402">
      <w:pPr>
        <w:rPr>
          <w:noProof/>
        </w:rPr>
      </w:pPr>
      <w:r>
        <w:rPr>
          <w:noProof/>
        </w:rPr>
        <w:lastRenderedPageBreak/>
        <w:t xml:space="preserve">Zoomed in Scope View </w:t>
      </w:r>
    </w:p>
    <w:p w14:paraId="6A6F4F22" w14:textId="56EC790B" w:rsidR="00E07C22" w:rsidRDefault="00A91402">
      <w:pPr>
        <w:rPr>
          <w:noProof/>
        </w:rPr>
      </w:pPr>
      <w:r>
        <w:rPr>
          <w:noProof/>
        </w:rPr>
        <w:drawing>
          <wp:inline distT="0" distB="0" distL="0" distR="0" wp14:anchorId="3AE24168" wp14:editId="3FEE2AAC">
            <wp:extent cx="6645910" cy="450215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50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C6D44" w14:textId="49C903C8" w:rsidR="00A91402" w:rsidRDefault="00A91402">
      <w:pPr>
        <w:rPr>
          <w:noProof/>
        </w:rPr>
      </w:pPr>
      <w:r>
        <w:rPr>
          <w:noProof/>
        </w:rPr>
        <w:t>It settles at 3.14</w:t>
      </w:r>
    </w:p>
    <w:p w14:paraId="4B95B816" w14:textId="77777777" w:rsidR="00416C38" w:rsidRPr="00416C38" w:rsidRDefault="00416C38">
      <w:pPr>
        <w:rPr>
          <w:rFonts w:ascii="Times New Roman" w:hAnsi="Times New Roman"/>
          <w:b/>
          <w:sz w:val="28"/>
          <w:szCs w:val="28"/>
        </w:rPr>
      </w:pPr>
      <w:r w:rsidRPr="00416C38">
        <w:rPr>
          <w:rFonts w:ascii="Times New Roman" w:hAnsi="Times New Roman"/>
          <w:b/>
          <w:sz w:val="28"/>
          <w:szCs w:val="28"/>
        </w:rPr>
        <w:t>Conclusive remarks:</w:t>
      </w:r>
    </w:p>
    <w:p w14:paraId="393763CC" w14:textId="777E52E3" w:rsidR="005F3CC2" w:rsidRDefault="00E07C22" w:rsidP="00A91402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</w:t>
      </w:r>
      <w:r w:rsidR="00A91402">
        <w:rPr>
          <w:rFonts w:ascii="Times New Roman" w:hAnsi="Times New Roman"/>
          <w:b/>
          <w:sz w:val="28"/>
          <w:szCs w:val="28"/>
        </w:rPr>
        <w:t xml:space="preserve">The final output is the voltage value to the servo which in turn control the movement of the servo with takes P and D gain values and </w:t>
      </w:r>
      <w:proofErr w:type="spellStart"/>
      <w:r w:rsidR="00A91402">
        <w:rPr>
          <w:rFonts w:ascii="Times New Roman" w:hAnsi="Times New Roman"/>
          <w:b/>
          <w:sz w:val="28"/>
          <w:szCs w:val="28"/>
        </w:rPr>
        <w:t>adjusta</w:t>
      </w:r>
      <w:proofErr w:type="spellEnd"/>
      <w:r w:rsidR="00A91402">
        <w:rPr>
          <w:rFonts w:ascii="Times New Roman" w:hAnsi="Times New Roman"/>
          <w:b/>
          <w:sz w:val="28"/>
          <w:szCs w:val="28"/>
        </w:rPr>
        <w:t xml:space="preserve"> the voltage value such that the pendulum deviates</w:t>
      </w:r>
      <w:r w:rsidR="00B607E4">
        <w:rPr>
          <w:rFonts w:ascii="Times New Roman" w:hAnsi="Times New Roman"/>
          <w:b/>
          <w:sz w:val="28"/>
          <w:szCs w:val="28"/>
        </w:rPr>
        <w:t>(oscillates)</w:t>
      </w:r>
      <w:r w:rsidR="00A91402">
        <w:rPr>
          <w:rFonts w:ascii="Times New Roman" w:hAnsi="Times New Roman"/>
          <w:b/>
          <w:sz w:val="28"/>
          <w:szCs w:val="28"/>
        </w:rPr>
        <w:t xml:space="preserve"> less than 10 </w:t>
      </w:r>
      <w:proofErr w:type="spellStart"/>
      <w:r w:rsidR="00A91402">
        <w:rPr>
          <w:rFonts w:ascii="Times New Roman" w:hAnsi="Times New Roman"/>
          <w:b/>
          <w:sz w:val="28"/>
          <w:szCs w:val="28"/>
        </w:rPr>
        <w:t>deg</w:t>
      </w:r>
      <w:proofErr w:type="spellEnd"/>
      <w:r w:rsidR="00A91402">
        <w:rPr>
          <w:rFonts w:ascii="Times New Roman" w:hAnsi="Times New Roman"/>
          <w:b/>
          <w:sz w:val="28"/>
          <w:szCs w:val="28"/>
        </w:rPr>
        <w:t xml:space="preserve"> in </w:t>
      </w:r>
      <w:r w:rsidR="00B607E4">
        <w:rPr>
          <w:rFonts w:ascii="Times New Roman" w:hAnsi="Times New Roman"/>
          <w:b/>
          <w:sz w:val="28"/>
          <w:szCs w:val="28"/>
        </w:rPr>
        <w:t xml:space="preserve">full vertical position. </w:t>
      </w:r>
    </w:p>
    <w:p w14:paraId="2036F5BF" w14:textId="5CE11BF5" w:rsidR="00B607E4" w:rsidRDefault="00B607E4" w:rsidP="00A91402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The entire system is linear control system.</w:t>
      </w:r>
    </w:p>
    <w:p w14:paraId="773F04D6" w14:textId="6978A3F6" w:rsidR="00B607E4" w:rsidRDefault="00B607E4" w:rsidP="00A91402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The initial condition of the system is equilibrium hence we </w:t>
      </w:r>
      <w:proofErr w:type="spellStart"/>
      <w:r>
        <w:rPr>
          <w:rFonts w:ascii="Times New Roman" w:hAnsi="Times New Roman"/>
          <w:b/>
          <w:sz w:val="28"/>
          <w:szCs w:val="28"/>
        </w:rPr>
        <w:t>auume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it to be zero as the </w:t>
      </w:r>
      <w:proofErr w:type="spellStart"/>
      <w:r>
        <w:rPr>
          <w:rFonts w:ascii="Times New Roman" w:hAnsi="Times New Roman"/>
          <w:b/>
          <w:sz w:val="28"/>
          <w:szCs w:val="28"/>
        </w:rPr>
        <w:t>the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angle of the pendulum increases and it </w:t>
      </w:r>
      <w:proofErr w:type="spellStart"/>
      <w:r>
        <w:rPr>
          <w:rFonts w:ascii="Times New Roman" w:hAnsi="Times New Roman"/>
          <w:b/>
          <w:sz w:val="28"/>
          <w:szCs w:val="28"/>
        </w:rPr>
        <w:t>stablalizes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thus achieving balance </w:t>
      </w:r>
      <w:proofErr w:type="gramStart"/>
      <w:r>
        <w:rPr>
          <w:rFonts w:ascii="Times New Roman" w:hAnsi="Times New Roman"/>
          <w:b/>
          <w:sz w:val="28"/>
          <w:szCs w:val="28"/>
        </w:rPr>
        <w:t>control .</w:t>
      </w:r>
      <w:proofErr w:type="gramEnd"/>
    </w:p>
    <w:p w14:paraId="12ACEC87" w14:textId="504E6E0C" w:rsidR="00B607E4" w:rsidRDefault="00B607E4" w:rsidP="00B607E4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The poles of the transfer system are at 0 </w:t>
      </w:r>
      <w:proofErr w:type="gramStart"/>
      <w:r>
        <w:rPr>
          <w:rFonts w:ascii="Times New Roman" w:hAnsi="Times New Roman"/>
          <w:b/>
          <w:sz w:val="28"/>
          <w:szCs w:val="28"/>
        </w:rPr>
        <w:t>and  -</w:t>
      </w:r>
      <w:proofErr w:type="gramEnd"/>
      <w:r>
        <w:rPr>
          <w:rFonts w:ascii="Times New Roman" w:hAnsi="Times New Roman"/>
          <w:b/>
          <w:sz w:val="28"/>
          <w:szCs w:val="28"/>
        </w:rPr>
        <w:t>0.13 , both lie on the negative real axis and hence the system is stable .</w:t>
      </w:r>
    </w:p>
    <w:p w14:paraId="6BE09F58" w14:textId="7D767786" w:rsidR="00B607E4" w:rsidRDefault="00B607E4" w:rsidP="00B607E4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In the </w:t>
      </w:r>
      <w:proofErr w:type="spellStart"/>
      <w:r>
        <w:rPr>
          <w:rFonts w:ascii="Times New Roman" w:hAnsi="Times New Roman"/>
          <w:b/>
          <w:sz w:val="28"/>
          <w:szCs w:val="28"/>
        </w:rPr>
        <w:t>zommed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in graph the system oscillated </w:t>
      </w:r>
      <w:proofErr w:type="spellStart"/>
      <w:r>
        <w:rPr>
          <w:rFonts w:ascii="Times New Roman" w:hAnsi="Times New Roman"/>
          <w:b/>
          <w:sz w:val="28"/>
          <w:szCs w:val="28"/>
        </w:rPr>
        <w:t>tomaintain</w:t>
      </w:r>
      <w:proofErr w:type="spellEnd"/>
      <w:r>
        <w:rPr>
          <w:rFonts w:ascii="Times New Roman" w:hAnsi="Times New Roman"/>
          <w:b/>
          <w:sz w:val="28"/>
          <w:szCs w:val="28"/>
        </w:rPr>
        <w:t xml:space="preserve"> a constant position.</w:t>
      </w:r>
    </w:p>
    <w:p w14:paraId="44D44431" w14:textId="77777777" w:rsidR="00B607E4" w:rsidRPr="00B607E4" w:rsidRDefault="00B607E4" w:rsidP="00B607E4">
      <w:pPr>
        <w:pStyle w:val="ListParagraph"/>
        <w:rPr>
          <w:rFonts w:ascii="Times New Roman" w:hAnsi="Times New Roman"/>
          <w:b/>
          <w:sz w:val="28"/>
          <w:szCs w:val="28"/>
        </w:rPr>
      </w:pPr>
    </w:p>
    <w:sectPr w:rsidR="00B607E4" w:rsidRPr="00B607E4" w:rsidSect="00E07C2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A90F45"/>
    <w:multiLevelType w:val="hybridMultilevel"/>
    <w:tmpl w:val="BFBC12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8E5533"/>
    <w:multiLevelType w:val="hybridMultilevel"/>
    <w:tmpl w:val="B5867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DSwNDA1NjEzszRQ0lEKTi0uzszPAykwqgUA7e1uGywAAAA="/>
  </w:docVars>
  <w:rsids>
    <w:rsidRoot w:val="002463E0"/>
    <w:rsid w:val="000622B6"/>
    <w:rsid w:val="000A04DA"/>
    <w:rsid w:val="00134B88"/>
    <w:rsid w:val="002463E0"/>
    <w:rsid w:val="00293E73"/>
    <w:rsid w:val="003222AF"/>
    <w:rsid w:val="00405761"/>
    <w:rsid w:val="00416C38"/>
    <w:rsid w:val="0053423F"/>
    <w:rsid w:val="005F3CC2"/>
    <w:rsid w:val="00683B7D"/>
    <w:rsid w:val="007E7BB5"/>
    <w:rsid w:val="00832E42"/>
    <w:rsid w:val="00847563"/>
    <w:rsid w:val="009167F9"/>
    <w:rsid w:val="00A91402"/>
    <w:rsid w:val="00B607E4"/>
    <w:rsid w:val="00BC4B52"/>
    <w:rsid w:val="00BE6B53"/>
    <w:rsid w:val="00E07C22"/>
    <w:rsid w:val="00E12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8EDCA"/>
  <w15:chartTrackingRefBased/>
  <w15:docId w15:val="{2FD6798F-36DE-4ADF-B6D7-661AC3CFC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4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Raghu Ram</cp:lastModifiedBy>
  <cp:revision>2</cp:revision>
  <dcterms:created xsi:type="dcterms:W3CDTF">2021-04-08T07:51:00Z</dcterms:created>
  <dcterms:modified xsi:type="dcterms:W3CDTF">2021-04-08T07:51:00Z</dcterms:modified>
</cp:coreProperties>
</file>